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58D273" w14:textId="4CB31E22" w:rsidR="008816D0" w:rsidRPr="00BA49AC" w:rsidRDefault="00300C9E" w:rsidP="008816D0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A49AC">
        <w:rPr>
          <w:rFonts w:ascii="Times New Roman" w:hAnsi="Times New Roman" w:cs="Times New Roman"/>
          <w:b/>
          <w:bCs/>
          <w:sz w:val="28"/>
          <w:szCs w:val="28"/>
        </w:rPr>
        <w:t>REFLECTION</w:t>
      </w:r>
      <w:r w:rsidR="008816D0" w:rsidRPr="00BA49AC">
        <w:rPr>
          <w:rFonts w:ascii="Times New Roman" w:hAnsi="Times New Roman" w:cs="Times New Roman"/>
          <w:b/>
          <w:bCs/>
          <w:sz w:val="28"/>
          <w:szCs w:val="28"/>
        </w:rPr>
        <w:t xml:space="preserve"> NO. </w:t>
      </w:r>
      <w:r w:rsidR="0012202B">
        <w:rPr>
          <w:rFonts w:ascii="Times New Roman" w:hAnsi="Times New Roman" w:cs="Times New Roman"/>
          <w:b/>
          <w:bCs/>
          <w:sz w:val="28"/>
          <w:szCs w:val="28"/>
        </w:rPr>
        <w:t>4</w:t>
      </w:r>
    </w:p>
    <w:p w14:paraId="54F55F32" w14:textId="1B910975" w:rsidR="00E67C41" w:rsidRPr="00BA49AC" w:rsidRDefault="0012202B" w:rsidP="008816D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EACHING AS A PERSON</w:t>
      </w:r>
    </w:p>
    <w:p w14:paraId="0B32B814" w14:textId="43E72050" w:rsidR="00750EDB" w:rsidRDefault="00E67C41" w:rsidP="00750EDB">
      <w:pPr>
        <w:jc w:val="both"/>
        <w:rPr>
          <w:rFonts w:ascii="Arial" w:hAnsi="Arial" w:cs="Arial"/>
          <w:i/>
          <w:iCs/>
        </w:rPr>
      </w:pPr>
      <w:r w:rsidRPr="008816D0">
        <w:rPr>
          <w:rFonts w:ascii="Arial" w:hAnsi="Arial" w:cs="Arial"/>
          <w:b/>
          <w:bCs/>
          <w:i/>
          <w:iCs/>
        </w:rPr>
        <w:t>Instructions:</w:t>
      </w:r>
      <w:r w:rsidRPr="008816D0">
        <w:rPr>
          <w:rFonts w:ascii="Arial" w:hAnsi="Arial" w:cs="Arial"/>
          <w:i/>
          <w:iCs/>
        </w:rPr>
        <w:t xml:space="preserve"> </w:t>
      </w:r>
      <w:r w:rsidR="00750EDB" w:rsidRPr="00750EDB">
        <w:rPr>
          <w:rFonts w:ascii="Arial" w:hAnsi="Arial" w:cs="Arial"/>
          <w:i/>
          <w:iCs/>
        </w:rPr>
        <w:t>Read and analyze the poem, “You are a Teacher”. After which, answer the questions</w:t>
      </w:r>
      <w:r w:rsidR="00D34F19">
        <w:rPr>
          <w:rFonts w:ascii="Arial" w:hAnsi="Arial" w:cs="Arial"/>
          <w:i/>
          <w:iCs/>
        </w:rPr>
        <w:t xml:space="preserve"> that follows.</w:t>
      </w:r>
    </w:p>
    <w:p w14:paraId="74FE04CD" w14:textId="58180F80" w:rsidR="00750EDB" w:rsidRPr="00750EDB" w:rsidRDefault="00750EDB" w:rsidP="00750EDB">
      <w:pPr>
        <w:jc w:val="center"/>
        <w:rPr>
          <w:rFonts w:ascii="Arial" w:hAnsi="Arial" w:cs="Arial"/>
          <w:b/>
          <w:bCs/>
          <w:i/>
          <w:iCs/>
        </w:rPr>
      </w:pPr>
      <w:r w:rsidRPr="00750EDB">
        <w:rPr>
          <w:rFonts w:ascii="Arial" w:hAnsi="Arial" w:cs="Arial"/>
          <w:b/>
          <w:bCs/>
          <w:i/>
          <w:iCs/>
        </w:rPr>
        <w:t>“You are a Teacher”</w:t>
      </w:r>
    </w:p>
    <w:p w14:paraId="28DBFC2C" w14:textId="14F97F4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f I speak interestingly, effectively, and well,</w:t>
      </w:r>
    </w:p>
    <w:p w14:paraId="1A65DAC2" w14:textId="7E4D55F9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But do not understand my students</w:t>
      </w:r>
    </w:p>
    <w:p w14:paraId="508615D9" w14:textId="7D08AE2D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 am a noisy gong or a clanging cymbal.</w:t>
      </w:r>
    </w:p>
    <w:p w14:paraId="430109B6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f I know all of the methods and techniques of teaching,</w:t>
      </w:r>
    </w:p>
    <w:p w14:paraId="19DE69D4" w14:textId="20BA9E3F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f I have complete faith that they will work,</w:t>
      </w:r>
    </w:p>
    <w:p w14:paraId="048EB446" w14:textId="3255978D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So that I use them completely,</w:t>
      </w:r>
    </w:p>
    <w:p w14:paraId="71A69521" w14:textId="18A3CCB3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But I think only of materials or techniques</w:t>
      </w:r>
    </w:p>
    <w:p w14:paraId="1EB3F991" w14:textId="510FBB1A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nstead of how they can help my students,</w:t>
      </w:r>
    </w:p>
    <w:p w14:paraId="7979FCC6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 count for nothing.</w:t>
      </w:r>
    </w:p>
    <w:p w14:paraId="57E3349C" w14:textId="6389C091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f I go the second mile in my teaching,</w:t>
      </w:r>
    </w:p>
    <w:p w14:paraId="4266281A" w14:textId="36AD58A3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Give up many activities,</w:t>
      </w:r>
    </w:p>
    <w:p w14:paraId="641D48B5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But do it without understanding,</w:t>
      </w:r>
    </w:p>
    <w:p w14:paraId="527B2ABC" w14:textId="332E3683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t does no good.</w:t>
      </w:r>
    </w:p>
    <w:p w14:paraId="5A23461D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Love is very patient, very kind;</w:t>
      </w:r>
    </w:p>
    <w:p w14:paraId="16459BE2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Love is not jealous, it does not put on airs;</w:t>
      </w:r>
    </w:p>
    <w:p w14:paraId="0779DC4F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t is never tyrannic, never;</w:t>
      </w:r>
    </w:p>
    <w:p w14:paraId="690586CF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Yet does insist on truth;</w:t>
      </w:r>
    </w:p>
    <w:p w14:paraId="14119150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t does not become angry;</w:t>
      </w:r>
    </w:p>
    <w:p w14:paraId="010062F0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t is not resentful.</w:t>
      </w:r>
    </w:p>
    <w:p w14:paraId="06E03F7F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Love always expects the best of others;</w:t>
      </w:r>
    </w:p>
    <w:p w14:paraId="63F0A85A" w14:textId="0EEE1C81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t is gladdened when they live up to these expectations,</w:t>
      </w:r>
    </w:p>
    <w:p w14:paraId="22777966" w14:textId="5FC83D54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Slow to lose faith when they do not.</w:t>
      </w:r>
    </w:p>
    <w:p w14:paraId="5C79010A" w14:textId="1FE5AFC3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t will bear anything,</w:t>
      </w:r>
    </w:p>
    <w:p w14:paraId="2929C54F" w14:textId="49948310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Hope for anything,</w:t>
      </w:r>
    </w:p>
    <w:p w14:paraId="42833806" w14:textId="6174D1A1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Endure anything.</w:t>
      </w:r>
    </w:p>
    <w:p w14:paraId="3F090D3B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This kind of love will never fail</w:t>
      </w:r>
    </w:p>
    <w:p w14:paraId="594D5C1C" w14:textId="599AFF01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f there are teaching methods, they will change;</w:t>
      </w:r>
    </w:p>
    <w:p w14:paraId="07D3898C" w14:textId="2A35AA52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If there are curricula, they will be revised.</w:t>
      </w:r>
    </w:p>
    <w:p w14:paraId="59507E80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For our knowledge is imperfect</w:t>
      </w:r>
    </w:p>
    <w:p w14:paraId="0011C8A6" w14:textId="475C6051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And our teaching is imperfect,</w:t>
      </w:r>
    </w:p>
    <w:p w14:paraId="454B3B1B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And we are always looking for the better ways</w:t>
      </w:r>
    </w:p>
    <w:p w14:paraId="72275A7E" w14:textId="3DE7CEE1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Which an infinite God has placed ahead of us.</w:t>
      </w:r>
    </w:p>
    <w:p w14:paraId="6AC77986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 xml:space="preserve">When I began to teach, </w:t>
      </w:r>
      <w:proofErr w:type="spellStart"/>
      <w:r w:rsidRPr="00750EDB">
        <w:rPr>
          <w:rFonts w:ascii="Arial" w:hAnsi="Arial" w:cs="Arial"/>
          <w:i/>
          <w:iCs/>
        </w:rPr>
        <w:t>i</w:t>
      </w:r>
      <w:proofErr w:type="spellEnd"/>
      <w:r w:rsidRPr="00750EDB">
        <w:rPr>
          <w:rFonts w:ascii="Arial" w:hAnsi="Arial" w:cs="Arial"/>
          <w:i/>
          <w:iCs/>
        </w:rPr>
        <w:t xml:space="preserve"> fumbled and failed;</w:t>
      </w:r>
    </w:p>
    <w:p w14:paraId="018DFD4C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Now I have put away some of my childish ways.</w:t>
      </w:r>
    </w:p>
    <w:p w14:paraId="3F3B0A93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At present I am learning bit by bit;</w:t>
      </w:r>
    </w:p>
    <w:p w14:paraId="57118B8F" w14:textId="54291042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But if I keep on seeking, I shall at last understand</w:t>
      </w:r>
    </w:p>
    <w:p w14:paraId="5723D04E" w14:textId="46618700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As all along I myself have been understood.</w:t>
      </w:r>
    </w:p>
    <w:p w14:paraId="13FB14A2" w14:textId="77777777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So faith, hope and love endure.</w:t>
      </w:r>
    </w:p>
    <w:p w14:paraId="22534B97" w14:textId="2684D3D5" w:rsidR="00750EDB" w:rsidRP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These are the great three</w:t>
      </w:r>
    </w:p>
    <w:p w14:paraId="58F70C6C" w14:textId="50BF5B22" w:rsidR="00750EDB" w:rsidRDefault="00750EDB" w:rsidP="00750EDB">
      <w:pPr>
        <w:spacing w:after="0"/>
        <w:jc w:val="center"/>
        <w:rPr>
          <w:rFonts w:ascii="Arial" w:hAnsi="Arial" w:cs="Arial"/>
          <w:i/>
          <w:iCs/>
        </w:rPr>
      </w:pPr>
      <w:r w:rsidRPr="00750EDB">
        <w:rPr>
          <w:rFonts w:ascii="Arial" w:hAnsi="Arial" w:cs="Arial"/>
          <w:i/>
          <w:iCs/>
        </w:rPr>
        <w:t>But the greatest of them is love.</w:t>
      </w:r>
    </w:p>
    <w:p w14:paraId="3ABD754A" w14:textId="24936D03" w:rsidR="00CC7877" w:rsidRDefault="00CC7877" w:rsidP="00750EDB">
      <w:pPr>
        <w:jc w:val="both"/>
        <w:rPr>
          <w:rFonts w:ascii="Arial" w:hAnsi="Arial" w:cs="Arial"/>
          <w:b/>
          <w:bCs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7283"/>
      </w:tblGrid>
      <w:tr w:rsidR="00CC7877" w14:paraId="7112CE7C" w14:textId="77777777" w:rsidTr="00472C46">
        <w:tc>
          <w:tcPr>
            <w:tcW w:w="2515" w:type="dxa"/>
            <w:tcBorders>
              <w:top w:val="nil"/>
              <w:left w:val="nil"/>
              <w:bottom w:val="nil"/>
              <w:right w:val="nil"/>
            </w:tcBorders>
          </w:tcPr>
          <w:p w14:paraId="1822EEAA" w14:textId="7D470142" w:rsidR="00CC7877" w:rsidRPr="00472C46" w:rsidRDefault="00472C46" w:rsidP="00472C46">
            <w:pPr>
              <w:jc w:val="right"/>
              <w:rPr>
                <w:rFonts w:ascii="Arial" w:hAnsi="Arial" w:cs="Arial"/>
                <w:b/>
                <w:bCs/>
              </w:rPr>
            </w:pPr>
            <w:r w:rsidRPr="00472C46">
              <w:rPr>
                <w:rFonts w:ascii="Arial" w:hAnsi="Arial" w:cs="Arial"/>
                <w:b/>
                <w:bCs/>
              </w:rPr>
              <w:t>NAME:</w:t>
            </w:r>
          </w:p>
        </w:tc>
        <w:tc>
          <w:tcPr>
            <w:tcW w:w="7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2A9E97" w14:textId="77777777" w:rsidR="00CC7877" w:rsidRDefault="00CC7877" w:rsidP="00750EDB">
            <w:pPr>
              <w:jc w:val="both"/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CC7877" w14:paraId="345F6DC0" w14:textId="77777777" w:rsidTr="00472C46">
        <w:tc>
          <w:tcPr>
            <w:tcW w:w="2515" w:type="dxa"/>
            <w:tcBorders>
              <w:top w:val="nil"/>
              <w:left w:val="nil"/>
              <w:bottom w:val="nil"/>
              <w:right w:val="nil"/>
            </w:tcBorders>
          </w:tcPr>
          <w:p w14:paraId="79885DC2" w14:textId="644A4C70" w:rsidR="00CC7877" w:rsidRPr="00472C46" w:rsidRDefault="00472C46" w:rsidP="00472C46">
            <w:pPr>
              <w:jc w:val="right"/>
              <w:rPr>
                <w:rFonts w:ascii="Arial" w:hAnsi="Arial" w:cs="Arial"/>
                <w:b/>
                <w:bCs/>
              </w:rPr>
            </w:pPr>
            <w:r w:rsidRPr="00472C46">
              <w:rPr>
                <w:rFonts w:ascii="Arial" w:hAnsi="Arial" w:cs="Arial"/>
                <w:b/>
                <w:bCs/>
              </w:rPr>
              <w:t>COURSE &amp; SECTION:</w:t>
            </w:r>
          </w:p>
        </w:tc>
        <w:tc>
          <w:tcPr>
            <w:tcW w:w="7283" w:type="dxa"/>
            <w:tcBorders>
              <w:left w:val="nil"/>
              <w:right w:val="nil"/>
            </w:tcBorders>
          </w:tcPr>
          <w:p w14:paraId="7F81DF46" w14:textId="77777777" w:rsidR="00CC7877" w:rsidRDefault="00CC7877" w:rsidP="00750EDB">
            <w:pPr>
              <w:jc w:val="both"/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</w:tbl>
    <w:p w14:paraId="44DB0E71" w14:textId="77777777" w:rsidR="00CC7877" w:rsidRDefault="00CC7877" w:rsidP="00750EDB">
      <w:pPr>
        <w:jc w:val="both"/>
        <w:rPr>
          <w:rFonts w:ascii="Arial" w:hAnsi="Arial" w:cs="Arial"/>
          <w:b/>
          <w:bCs/>
          <w:i/>
          <w:iCs/>
        </w:rPr>
      </w:pPr>
    </w:p>
    <w:p w14:paraId="23CB4C1D" w14:textId="14A7D6EF" w:rsidR="00F77FA8" w:rsidRDefault="00F77FA8" w:rsidP="00F77FA8">
      <w:pPr>
        <w:jc w:val="center"/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b/>
          <w:bCs/>
          <w:i/>
          <w:iCs/>
        </w:rPr>
        <w:t>REFLECTION NO. 4</w:t>
      </w:r>
    </w:p>
    <w:p w14:paraId="77616914" w14:textId="1149764C" w:rsidR="00750EDB" w:rsidRPr="00750EDB" w:rsidRDefault="00750EDB" w:rsidP="00750EDB">
      <w:pPr>
        <w:jc w:val="both"/>
        <w:rPr>
          <w:rFonts w:ascii="Arial" w:hAnsi="Arial" w:cs="Arial"/>
          <w:b/>
          <w:bCs/>
          <w:i/>
          <w:iCs/>
        </w:rPr>
      </w:pPr>
      <w:r w:rsidRPr="00750EDB">
        <w:rPr>
          <w:rFonts w:ascii="Arial" w:hAnsi="Arial" w:cs="Arial"/>
          <w:b/>
          <w:bCs/>
          <w:i/>
          <w:iCs/>
        </w:rPr>
        <w:t>Questions:</w:t>
      </w:r>
    </w:p>
    <w:p w14:paraId="33CCA0FF" w14:textId="6C782521" w:rsidR="00750EDB" w:rsidRPr="00472C46" w:rsidRDefault="00750EDB" w:rsidP="00472C46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i/>
          <w:iCs/>
        </w:rPr>
      </w:pPr>
      <w:r w:rsidRPr="00472C46">
        <w:rPr>
          <w:rFonts w:ascii="Arial" w:hAnsi="Arial" w:cs="Arial"/>
          <w:i/>
          <w:iCs/>
        </w:rPr>
        <w:t xml:space="preserve">Who is the speaker of the poem? What kind of person </w:t>
      </w:r>
      <w:r w:rsidR="00D57F0E" w:rsidRPr="00472C46">
        <w:rPr>
          <w:rFonts w:ascii="Arial" w:hAnsi="Arial" w:cs="Arial"/>
          <w:i/>
          <w:iCs/>
        </w:rPr>
        <w:t xml:space="preserve">do you think </w:t>
      </w:r>
      <w:r w:rsidRPr="00472C46">
        <w:rPr>
          <w:rFonts w:ascii="Arial" w:hAnsi="Arial" w:cs="Arial"/>
          <w:i/>
          <w:iCs/>
        </w:rPr>
        <w:t>is he/she?</w:t>
      </w:r>
    </w:p>
    <w:p w14:paraId="3ADDDD1B" w14:textId="77777777" w:rsidR="00472C46" w:rsidRPr="00472C46" w:rsidRDefault="00472C46" w:rsidP="00472C46">
      <w:pPr>
        <w:pStyle w:val="ListParagraph"/>
        <w:ind w:left="1080"/>
        <w:jc w:val="both"/>
        <w:rPr>
          <w:rFonts w:ascii="Arial" w:hAnsi="Arial" w:cs="Arial"/>
          <w:i/>
          <w:iCs/>
        </w:rPr>
      </w:pPr>
    </w:p>
    <w:p w14:paraId="55B4E875" w14:textId="5C8BC572" w:rsidR="00472C46" w:rsidRDefault="00750EDB" w:rsidP="00472C46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i/>
          <w:iCs/>
        </w:rPr>
      </w:pPr>
      <w:r w:rsidRPr="00472C46">
        <w:rPr>
          <w:rFonts w:ascii="Arial" w:hAnsi="Arial" w:cs="Arial"/>
          <w:i/>
          <w:iCs/>
        </w:rPr>
        <w:t>What is the purpose of the poem?</w:t>
      </w:r>
    </w:p>
    <w:p w14:paraId="7BA2C742" w14:textId="77777777" w:rsidR="00472C46" w:rsidRPr="00472C46" w:rsidRDefault="00472C46" w:rsidP="00472C46">
      <w:pPr>
        <w:pStyle w:val="ListParagraph"/>
        <w:rPr>
          <w:rFonts w:ascii="Arial" w:hAnsi="Arial" w:cs="Arial"/>
          <w:i/>
          <w:iCs/>
        </w:rPr>
      </w:pPr>
    </w:p>
    <w:p w14:paraId="419E940E" w14:textId="77777777" w:rsidR="00472C46" w:rsidRPr="00472C46" w:rsidRDefault="00472C46" w:rsidP="00472C46">
      <w:pPr>
        <w:pStyle w:val="ListParagraph"/>
        <w:ind w:left="1080"/>
        <w:jc w:val="both"/>
        <w:rPr>
          <w:rFonts w:ascii="Arial" w:hAnsi="Arial" w:cs="Arial"/>
          <w:i/>
          <w:iCs/>
        </w:rPr>
      </w:pPr>
    </w:p>
    <w:p w14:paraId="343CFC2C" w14:textId="04D95BA3" w:rsidR="00E67C41" w:rsidRPr="00472C46" w:rsidRDefault="00130180" w:rsidP="00472C46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i/>
          <w:iCs/>
        </w:rPr>
      </w:pPr>
      <w:r w:rsidRPr="00472C46">
        <w:rPr>
          <w:rFonts w:ascii="Arial" w:hAnsi="Arial" w:cs="Arial"/>
          <w:i/>
          <w:iCs/>
        </w:rPr>
        <w:t>What character of a teacher has been portrayed in the poem?</w:t>
      </w:r>
    </w:p>
    <w:p w14:paraId="279B1DF7" w14:textId="77777777" w:rsidR="00472C46" w:rsidRPr="00472C46" w:rsidRDefault="00472C46" w:rsidP="00472C46">
      <w:pPr>
        <w:pStyle w:val="ListParagraph"/>
        <w:ind w:left="1080"/>
        <w:jc w:val="both"/>
        <w:rPr>
          <w:rFonts w:ascii="Arial" w:hAnsi="Arial" w:cs="Arial"/>
          <w:i/>
          <w:iCs/>
        </w:rPr>
      </w:pPr>
    </w:p>
    <w:p w14:paraId="28FB133C" w14:textId="7A12FD3A" w:rsidR="00D57F0E" w:rsidRPr="00472C46" w:rsidRDefault="00130180" w:rsidP="00472C46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i/>
          <w:iCs/>
        </w:rPr>
      </w:pPr>
      <w:r w:rsidRPr="00472C46">
        <w:rPr>
          <w:rFonts w:ascii="Arial" w:hAnsi="Arial" w:cs="Arial"/>
          <w:i/>
          <w:iCs/>
        </w:rPr>
        <w:t>Which line of the poem do you like most? Why?</w:t>
      </w:r>
    </w:p>
    <w:p w14:paraId="48B8B7B4" w14:textId="77777777" w:rsidR="00472C46" w:rsidRPr="00472C46" w:rsidRDefault="00472C46" w:rsidP="00472C46">
      <w:pPr>
        <w:pStyle w:val="ListParagraph"/>
        <w:rPr>
          <w:rFonts w:ascii="Arial" w:hAnsi="Arial" w:cs="Arial"/>
          <w:i/>
          <w:iCs/>
        </w:rPr>
      </w:pPr>
    </w:p>
    <w:p w14:paraId="1E71428E" w14:textId="77777777" w:rsidR="00472C46" w:rsidRPr="00472C46" w:rsidRDefault="00472C46" w:rsidP="00472C46">
      <w:pPr>
        <w:pStyle w:val="ListParagraph"/>
        <w:ind w:left="1080"/>
        <w:jc w:val="both"/>
        <w:rPr>
          <w:rFonts w:ascii="Arial" w:hAnsi="Arial" w:cs="Arial"/>
          <w:i/>
          <w:iCs/>
        </w:rPr>
      </w:pPr>
    </w:p>
    <w:p w14:paraId="3A0BBDEA" w14:textId="77777777" w:rsidR="00EA0E49" w:rsidRDefault="00EA0E49" w:rsidP="00EA0E49">
      <w:pPr>
        <w:ind w:left="720"/>
        <w:jc w:val="both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5. Read your name through the poem like: </w:t>
      </w:r>
    </w:p>
    <w:p w14:paraId="2E5A6A9B" w14:textId="7B9C0603" w:rsidR="00EA0E49" w:rsidRDefault="00EA0E49" w:rsidP="00EA0E49">
      <w:pPr>
        <w:ind w:left="720"/>
        <w:jc w:val="center"/>
        <w:rPr>
          <w:rFonts w:ascii="Arial" w:hAnsi="Arial" w:cs="Arial"/>
          <w:i/>
          <w:iCs/>
        </w:rPr>
      </w:pPr>
      <w:r w:rsidRPr="00EA0E49">
        <w:rPr>
          <w:rFonts w:ascii="Arial" w:hAnsi="Arial" w:cs="Arial"/>
          <w:i/>
          <w:iCs/>
        </w:rPr>
        <w:t>Brenda, You are a Teacher. If</w:t>
      </w:r>
      <w:r>
        <w:rPr>
          <w:rFonts w:ascii="Arial" w:hAnsi="Arial" w:cs="Arial"/>
          <w:i/>
          <w:iCs/>
        </w:rPr>
        <w:t xml:space="preserve"> </w:t>
      </w:r>
      <w:r w:rsidRPr="00EA0E49">
        <w:rPr>
          <w:rFonts w:ascii="Arial" w:hAnsi="Arial" w:cs="Arial"/>
          <w:i/>
          <w:iCs/>
        </w:rPr>
        <w:t>Brenda</w:t>
      </w:r>
      <w:r>
        <w:rPr>
          <w:rFonts w:ascii="Arial" w:hAnsi="Arial" w:cs="Arial"/>
          <w:i/>
          <w:iCs/>
        </w:rPr>
        <w:t xml:space="preserve"> </w:t>
      </w:r>
      <w:r w:rsidRPr="00EA0E49">
        <w:rPr>
          <w:rFonts w:ascii="Arial" w:hAnsi="Arial" w:cs="Arial"/>
          <w:i/>
          <w:iCs/>
        </w:rPr>
        <w:t>speaks interestingly, effectively and well But does not understand her students Brenda</w:t>
      </w:r>
      <w:r>
        <w:rPr>
          <w:rFonts w:ascii="Arial" w:hAnsi="Arial" w:cs="Arial"/>
          <w:i/>
          <w:iCs/>
        </w:rPr>
        <w:t xml:space="preserve"> </w:t>
      </w:r>
      <w:r w:rsidRPr="00EA0E49">
        <w:rPr>
          <w:rFonts w:ascii="Arial" w:hAnsi="Arial" w:cs="Arial"/>
          <w:i/>
          <w:iCs/>
        </w:rPr>
        <w:t>is a noisy gong or a clanging cymbal.</w:t>
      </w:r>
    </w:p>
    <w:p w14:paraId="27DB9679" w14:textId="4DF6A111" w:rsidR="00EA0E49" w:rsidRPr="008816D0" w:rsidRDefault="00EA0E49" w:rsidP="00EA0E49">
      <w:pPr>
        <w:ind w:left="720"/>
        <w:rPr>
          <w:rFonts w:ascii="Arial" w:hAnsi="Arial" w:cs="Arial"/>
          <w:i/>
          <w:iCs/>
        </w:rPr>
      </w:pPr>
      <w:r w:rsidRPr="00EA0E49">
        <w:rPr>
          <w:rFonts w:ascii="Arial" w:hAnsi="Arial" w:cs="Arial"/>
          <w:i/>
          <w:iCs/>
        </w:rPr>
        <w:t>How did you feel when you read your name through the lines of the poem? Describe and explain why.</w:t>
      </w:r>
    </w:p>
    <w:p w14:paraId="70178E2C" w14:textId="45AF2662" w:rsidR="008816D0" w:rsidRPr="008816D0" w:rsidRDefault="008816D0" w:rsidP="008816D0">
      <w:pPr>
        <w:jc w:val="both"/>
        <w:rPr>
          <w:rFonts w:ascii="Arial" w:hAnsi="Arial" w:cs="Arial"/>
        </w:rPr>
      </w:pPr>
    </w:p>
    <w:sectPr w:rsidR="008816D0" w:rsidRPr="008816D0" w:rsidSect="00A471CD">
      <w:headerReference w:type="default" r:id="rId10"/>
      <w:footerReference w:type="default" r:id="rId11"/>
      <w:pgSz w:w="11906" w:h="16838" w:code="9"/>
      <w:pgMar w:top="1077" w:right="96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3023C3" w14:textId="77777777" w:rsidR="002763FB" w:rsidRDefault="002763FB" w:rsidP="009C5405">
      <w:pPr>
        <w:spacing w:after="0" w:line="240" w:lineRule="auto"/>
      </w:pPr>
      <w:r>
        <w:separator/>
      </w:r>
    </w:p>
  </w:endnote>
  <w:endnote w:type="continuationSeparator" w:id="0">
    <w:p w14:paraId="0F6AE4A8" w14:textId="77777777" w:rsidR="002763FB" w:rsidRDefault="002763FB" w:rsidP="009C5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22A658" w14:textId="2E14256E" w:rsidR="00E56B22" w:rsidRDefault="00E13AA3" w:rsidP="008816D0">
    <w:pPr>
      <w:pStyle w:val="Footer"/>
      <w:rPr>
        <w:rFonts w:ascii="Arial Narrow" w:hAnsi="Arial Narrow"/>
      </w:rPr>
    </w:pPr>
    <w:r>
      <w:rPr>
        <w:rFonts w:ascii="Arial Narrow" w:hAnsi="Arial Narrow"/>
      </w:rPr>
      <w:t>Prof Ed 2: The Teaching Profession</w:t>
    </w:r>
    <w:r>
      <w:rPr>
        <w:rFonts w:ascii="Arial Narrow" w:hAnsi="Arial Narrow"/>
      </w:rPr>
      <w:tab/>
    </w:r>
    <w:r w:rsidR="005F5718" w:rsidRPr="005F5718">
      <w:rPr>
        <w:rFonts w:ascii="Arial Narrow" w:hAnsi="Arial Narrow"/>
      </w:rPr>
      <w:t xml:space="preserve"> </w:t>
    </w:r>
    <w:r>
      <w:rPr>
        <w:rFonts w:ascii="Arial Narrow" w:hAnsi="Arial Narrow"/>
      </w:rPr>
      <w:tab/>
    </w:r>
    <w:r w:rsidR="008816D0" w:rsidRPr="008816D0">
      <w:rPr>
        <w:rFonts w:ascii="Arial Narrow" w:hAnsi="Arial Narrow"/>
      </w:rPr>
      <w:t>Course Facilitator:</w:t>
    </w:r>
    <w:r w:rsidR="008816D0">
      <w:rPr>
        <w:rFonts w:ascii="Arial Narrow" w:hAnsi="Arial Narrow"/>
      </w:rPr>
      <w:t xml:space="preserve"> Prof. </w:t>
    </w:r>
    <w:r w:rsidR="00CC7877">
      <w:rPr>
        <w:rFonts w:ascii="Arial Narrow" w:hAnsi="Arial Narrow"/>
      </w:rPr>
      <w:t>Dianne Villar</w:t>
    </w:r>
  </w:p>
  <w:p w14:paraId="6BA1F014" w14:textId="7B0CF27B" w:rsidR="00E56B22" w:rsidRPr="006B198D" w:rsidRDefault="00E56B22" w:rsidP="00B41EAB">
    <w:pPr>
      <w:pStyle w:val="Footer"/>
      <w:jc w:val="center"/>
      <w:rPr>
        <w:rFonts w:ascii="Arial Narrow" w:hAnsi="Arial Narrow"/>
      </w:rPr>
    </w:pPr>
    <w:r w:rsidRPr="006B198D">
      <w:rPr>
        <w:rFonts w:ascii="Arial Narrow" w:hAnsi="Arial Narrow"/>
      </w:rPr>
      <w:t>RESOURCE MATERIALS ARE FOR THIS COURSE USED ONLY &amp; NOT FOR DISTRIBUTION</w:t>
    </w:r>
  </w:p>
  <w:p w14:paraId="7A7B82EE" w14:textId="69D12271" w:rsidR="00E56B22" w:rsidRDefault="00E56B22" w:rsidP="001D7FDF">
    <w:pPr>
      <w:pStyle w:val="Footer"/>
    </w:pPr>
    <w:r>
      <w:t xml:space="preserve">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4ED1B4" w14:textId="77777777" w:rsidR="002763FB" w:rsidRDefault="002763FB" w:rsidP="009C5405">
      <w:pPr>
        <w:spacing w:after="0" w:line="240" w:lineRule="auto"/>
      </w:pPr>
      <w:r>
        <w:separator/>
      </w:r>
    </w:p>
  </w:footnote>
  <w:footnote w:type="continuationSeparator" w:id="0">
    <w:p w14:paraId="4538D947" w14:textId="77777777" w:rsidR="002763FB" w:rsidRDefault="002763FB" w:rsidP="009C54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3FFD48" w14:textId="27D0058B" w:rsidR="00E56B22" w:rsidRPr="00C10562" w:rsidRDefault="00E56B22" w:rsidP="0032182D">
    <w:pPr>
      <w:widowControl w:val="0"/>
      <w:autoSpaceDE w:val="0"/>
      <w:autoSpaceDN w:val="0"/>
      <w:spacing w:before="2" w:after="0" w:line="240" w:lineRule="auto"/>
      <w:rPr>
        <w:rFonts w:ascii="Times New Roman" w:eastAsia="Arial" w:hAnsi="Arial" w:cs="Arial"/>
        <w:sz w:val="19"/>
        <w:szCs w:val="24"/>
        <w:lang w:val="en-US"/>
      </w:rPr>
    </w:pPr>
    <w:r>
      <w:rPr>
        <w:noProof/>
        <w:lang w:val="en-US"/>
      </w:rPr>
      <w:drawing>
        <wp:anchor distT="0" distB="0" distL="0" distR="0" simplePos="0" relativeHeight="251661312" behindDoc="0" locked="0" layoutInCell="1" allowOverlap="1" wp14:anchorId="5C75605F" wp14:editId="0769B1F0">
          <wp:simplePos x="0" y="0"/>
          <wp:positionH relativeFrom="page">
            <wp:posOffset>5689600</wp:posOffset>
          </wp:positionH>
          <wp:positionV relativeFrom="paragraph">
            <wp:posOffset>87826</wp:posOffset>
          </wp:positionV>
          <wp:extent cx="755650" cy="755650"/>
          <wp:effectExtent l="0" t="0" r="6350" b="6350"/>
          <wp:wrapNone/>
          <wp:docPr id="6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5650" cy="755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10562">
      <w:rPr>
        <w:rFonts w:ascii="Arial" w:eastAsia="Arial" w:hAnsi="Arial" w:cs="Arial"/>
        <w:noProof/>
        <w:sz w:val="24"/>
        <w:szCs w:val="24"/>
        <w:lang w:val="en-US"/>
      </w:rPr>
      <w:drawing>
        <wp:anchor distT="0" distB="0" distL="0" distR="0" simplePos="0" relativeHeight="251660288" behindDoc="0" locked="0" layoutInCell="1" allowOverlap="1" wp14:anchorId="08D51D0A" wp14:editId="19AF349D">
          <wp:simplePos x="0" y="0"/>
          <wp:positionH relativeFrom="page">
            <wp:posOffset>1136015</wp:posOffset>
          </wp:positionH>
          <wp:positionV relativeFrom="paragraph">
            <wp:posOffset>45028</wp:posOffset>
          </wp:positionV>
          <wp:extent cx="836971" cy="837565"/>
          <wp:effectExtent l="0" t="0" r="1270" b="635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836971" cy="837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10562">
      <w:rPr>
        <w:rFonts w:ascii="Arial" w:eastAsia="Arial" w:hAnsi="Arial" w:cs="Arial"/>
        <w:noProof/>
        <w:sz w:val="24"/>
        <w:szCs w:val="24"/>
        <w:lang w:val="en-US"/>
      </w:rPr>
      <w:drawing>
        <wp:anchor distT="0" distB="0" distL="0" distR="0" simplePos="0" relativeHeight="251659264" behindDoc="0" locked="0" layoutInCell="1" allowOverlap="1" wp14:anchorId="5BFDECAE" wp14:editId="376DC2C0">
          <wp:simplePos x="0" y="0"/>
          <wp:positionH relativeFrom="page">
            <wp:posOffset>8102600</wp:posOffset>
          </wp:positionH>
          <wp:positionV relativeFrom="paragraph">
            <wp:posOffset>-64135</wp:posOffset>
          </wp:positionV>
          <wp:extent cx="914400" cy="914400"/>
          <wp:effectExtent l="0" t="0" r="0" b="0"/>
          <wp:wrapNone/>
          <wp:docPr id="4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914400" cy="914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DE49E73" w14:textId="7F6BE71E" w:rsidR="00E56B22" w:rsidRPr="00C10562" w:rsidRDefault="00E56B22" w:rsidP="0032182D">
    <w:pPr>
      <w:widowControl w:val="0"/>
      <w:autoSpaceDE w:val="0"/>
      <w:autoSpaceDN w:val="0"/>
      <w:spacing w:after="0" w:line="240" w:lineRule="auto"/>
      <w:jc w:val="center"/>
      <w:rPr>
        <w:rFonts w:ascii="Arial Narrow" w:eastAsia="Arial" w:hAnsi="Arial Narrow" w:cs="Arial"/>
        <w:sz w:val="24"/>
        <w:szCs w:val="24"/>
        <w:lang w:val="en-US"/>
      </w:rPr>
    </w:pPr>
    <w:r w:rsidRPr="00C10562">
      <w:rPr>
        <w:rFonts w:ascii="Arial Narrow" w:eastAsia="Arial" w:hAnsi="Arial Narrow" w:cs="Arial"/>
        <w:sz w:val="24"/>
        <w:szCs w:val="24"/>
        <w:lang w:val="en-US"/>
      </w:rPr>
      <w:t>REPUBLIC OF THE PHILIPPINES</w:t>
    </w:r>
  </w:p>
  <w:p w14:paraId="769FA62C" w14:textId="77777777" w:rsidR="00E56B22" w:rsidRPr="00C10562" w:rsidRDefault="00E56B22" w:rsidP="0032182D">
    <w:pPr>
      <w:widowControl w:val="0"/>
      <w:autoSpaceDE w:val="0"/>
      <w:autoSpaceDN w:val="0"/>
      <w:spacing w:after="0" w:line="240" w:lineRule="auto"/>
      <w:jc w:val="center"/>
      <w:rPr>
        <w:rFonts w:ascii="Arial Narrow" w:eastAsia="Arial" w:hAnsi="Arial Narrow" w:cs="Arial"/>
        <w:b/>
        <w:bCs/>
        <w:sz w:val="24"/>
        <w:szCs w:val="24"/>
        <w:lang w:val="en-US"/>
      </w:rPr>
    </w:pPr>
    <w:r w:rsidRPr="00C10562">
      <w:rPr>
        <w:rFonts w:ascii="Arial Narrow" w:eastAsia="Arial" w:hAnsi="Arial Narrow" w:cs="Arial"/>
        <w:b/>
        <w:bCs/>
        <w:sz w:val="24"/>
        <w:szCs w:val="24"/>
        <w:lang w:val="en-US"/>
      </w:rPr>
      <w:t>TECHNOLOGICAL UNIVERSITY OF THE PHILIPPINES</w:t>
    </w:r>
  </w:p>
  <w:p w14:paraId="65B6E4B0" w14:textId="77777777" w:rsidR="00E56B22" w:rsidRPr="00C10562" w:rsidRDefault="00E56B22" w:rsidP="0032182D">
    <w:pPr>
      <w:widowControl w:val="0"/>
      <w:autoSpaceDE w:val="0"/>
      <w:autoSpaceDN w:val="0"/>
      <w:spacing w:after="0" w:line="240" w:lineRule="auto"/>
      <w:jc w:val="center"/>
      <w:rPr>
        <w:rFonts w:ascii="Arial Narrow" w:eastAsia="Arial" w:hAnsi="Arial Narrow" w:cs="Arial"/>
        <w:bCs/>
        <w:sz w:val="24"/>
        <w:szCs w:val="24"/>
        <w:lang w:val="en-US"/>
      </w:rPr>
    </w:pPr>
    <w:r w:rsidRPr="00C10562">
      <w:rPr>
        <w:rFonts w:ascii="Arial Narrow" w:eastAsia="Arial" w:hAnsi="Arial Narrow" w:cs="Arial"/>
        <w:bCs/>
        <w:sz w:val="24"/>
        <w:szCs w:val="24"/>
        <w:lang w:val="en-US"/>
      </w:rPr>
      <w:t>COLLEGE OF INDUSTRIAL EDUCATION</w:t>
    </w:r>
  </w:p>
  <w:p w14:paraId="4AB3529E" w14:textId="77777777" w:rsidR="00E56B22" w:rsidRDefault="00E56B22" w:rsidP="0032182D">
    <w:pPr>
      <w:widowControl w:val="0"/>
      <w:autoSpaceDE w:val="0"/>
      <w:autoSpaceDN w:val="0"/>
      <w:spacing w:after="0" w:line="240" w:lineRule="auto"/>
      <w:jc w:val="center"/>
      <w:rPr>
        <w:rFonts w:ascii="Arial Narrow" w:eastAsia="Arial" w:hAnsi="Arial Narrow" w:cs="Arial"/>
        <w:b/>
        <w:sz w:val="24"/>
        <w:szCs w:val="24"/>
        <w:lang w:val="en-US"/>
      </w:rPr>
    </w:pPr>
    <w:r w:rsidRPr="00C10562">
      <w:rPr>
        <w:rFonts w:ascii="Arial Narrow" w:eastAsia="Arial" w:hAnsi="Arial Narrow" w:cs="Arial"/>
        <w:b/>
        <w:sz w:val="24"/>
        <w:szCs w:val="24"/>
        <w:lang w:val="en-US"/>
      </w:rPr>
      <w:t>Manila</w:t>
    </w:r>
  </w:p>
  <w:p w14:paraId="71D21A8E" w14:textId="77777777" w:rsidR="00E56B22" w:rsidRDefault="00E56B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B61B83"/>
    <w:multiLevelType w:val="hybridMultilevel"/>
    <w:tmpl w:val="008C443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6175B"/>
    <w:multiLevelType w:val="hybridMultilevel"/>
    <w:tmpl w:val="90D828D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C0FDE"/>
    <w:multiLevelType w:val="hybridMultilevel"/>
    <w:tmpl w:val="008C443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90023"/>
    <w:multiLevelType w:val="hybridMultilevel"/>
    <w:tmpl w:val="008C443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E6CE7"/>
    <w:multiLevelType w:val="hybridMultilevel"/>
    <w:tmpl w:val="73E0E13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E6BF8"/>
    <w:multiLevelType w:val="hybridMultilevel"/>
    <w:tmpl w:val="3EC20BF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0410BE"/>
    <w:multiLevelType w:val="hybridMultilevel"/>
    <w:tmpl w:val="673CD8C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642214"/>
    <w:multiLevelType w:val="hybridMultilevel"/>
    <w:tmpl w:val="3B1E4508"/>
    <w:lvl w:ilvl="0" w:tplc="1CC28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D80C37"/>
    <w:multiLevelType w:val="hybridMultilevel"/>
    <w:tmpl w:val="3EC20BF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4D1D39"/>
    <w:multiLevelType w:val="hybridMultilevel"/>
    <w:tmpl w:val="B25E71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393CA3"/>
    <w:multiLevelType w:val="hybridMultilevel"/>
    <w:tmpl w:val="5F76CD78"/>
    <w:lvl w:ilvl="0" w:tplc="53206D94">
      <w:start w:val="8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900951"/>
    <w:multiLevelType w:val="hybridMultilevel"/>
    <w:tmpl w:val="0974214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051AB3"/>
    <w:multiLevelType w:val="hybridMultilevel"/>
    <w:tmpl w:val="B25E71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1596157">
    <w:abstractNumId w:val="3"/>
  </w:num>
  <w:num w:numId="2" w16cid:durableId="597911471">
    <w:abstractNumId w:val="2"/>
  </w:num>
  <w:num w:numId="3" w16cid:durableId="715737858">
    <w:abstractNumId w:val="0"/>
  </w:num>
  <w:num w:numId="4" w16cid:durableId="497038727">
    <w:abstractNumId w:val="11"/>
  </w:num>
  <w:num w:numId="5" w16cid:durableId="1309819173">
    <w:abstractNumId w:val="1"/>
  </w:num>
  <w:num w:numId="6" w16cid:durableId="2134013189">
    <w:abstractNumId w:val="5"/>
  </w:num>
  <w:num w:numId="7" w16cid:durableId="729496337">
    <w:abstractNumId w:val="8"/>
  </w:num>
  <w:num w:numId="8" w16cid:durableId="890387561">
    <w:abstractNumId w:val="6"/>
  </w:num>
  <w:num w:numId="9" w16cid:durableId="1397439018">
    <w:abstractNumId w:val="12"/>
  </w:num>
  <w:num w:numId="10" w16cid:durableId="1205367979">
    <w:abstractNumId w:val="9"/>
  </w:num>
  <w:num w:numId="11" w16cid:durableId="51198884">
    <w:abstractNumId w:val="10"/>
  </w:num>
  <w:num w:numId="12" w16cid:durableId="789857073">
    <w:abstractNumId w:val="4"/>
  </w:num>
  <w:num w:numId="13" w16cid:durableId="985725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Dc0NDe3NDA2MjdV0lEKTi0uzszPAykwqQUAly+JyiwAAAA="/>
  </w:docVars>
  <w:rsids>
    <w:rsidRoot w:val="00A0584F"/>
    <w:rsid w:val="00013939"/>
    <w:rsid w:val="000539DC"/>
    <w:rsid w:val="000547D1"/>
    <w:rsid w:val="000570A2"/>
    <w:rsid w:val="000638B0"/>
    <w:rsid w:val="0007429A"/>
    <w:rsid w:val="000A0396"/>
    <w:rsid w:val="000B7BF0"/>
    <w:rsid w:val="000C1C71"/>
    <w:rsid w:val="000C6EAF"/>
    <w:rsid w:val="000C6FAF"/>
    <w:rsid w:val="000C7D4D"/>
    <w:rsid w:val="000F4C4C"/>
    <w:rsid w:val="00100142"/>
    <w:rsid w:val="00110CBA"/>
    <w:rsid w:val="0011194E"/>
    <w:rsid w:val="00112F20"/>
    <w:rsid w:val="00113586"/>
    <w:rsid w:val="0012202B"/>
    <w:rsid w:val="00130180"/>
    <w:rsid w:val="0013708B"/>
    <w:rsid w:val="00145542"/>
    <w:rsid w:val="001459C0"/>
    <w:rsid w:val="001625A8"/>
    <w:rsid w:val="001675CB"/>
    <w:rsid w:val="00170050"/>
    <w:rsid w:val="001753B0"/>
    <w:rsid w:val="00181B95"/>
    <w:rsid w:val="00181E38"/>
    <w:rsid w:val="001926F2"/>
    <w:rsid w:val="001A74C0"/>
    <w:rsid w:val="001B34AD"/>
    <w:rsid w:val="001C1EFE"/>
    <w:rsid w:val="001C2235"/>
    <w:rsid w:val="001C527F"/>
    <w:rsid w:val="001C5E1D"/>
    <w:rsid w:val="001D441B"/>
    <w:rsid w:val="001D6891"/>
    <w:rsid w:val="001D7FDF"/>
    <w:rsid w:val="001E16F6"/>
    <w:rsid w:val="001E6BA8"/>
    <w:rsid w:val="001F524A"/>
    <w:rsid w:val="00216D43"/>
    <w:rsid w:val="00227305"/>
    <w:rsid w:val="00255698"/>
    <w:rsid w:val="00265A51"/>
    <w:rsid w:val="002763FB"/>
    <w:rsid w:val="0028075C"/>
    <w:rsid w:val="0029474A"/>
    <w:rsid w:val="002B3BB4"/>
    <w:rsid w:val="002D71B9"/>
    <w:rsid w:val="002E0AE2"/>
    <w:rsid w:val="002E48D3"/>
    <w:rsid w:val="002E6C72"/>
    <w:rsid w:val="002F5836"/>
    <w:rsid w:val="00300C9E"/>
    <w:rsid w:val="00303B4F"/>
    <w:rsid w:val="00311579"/>
    <w:rsid w:val="00313DAF"/>
    <w:rsid w:val="00317DD1"/>
    <w:rsid w:val="0032182D"/>
    <w:rsid w:val="003255D2"/>
    <w:rsid w:val="003277F4"/>
    <w:rsid w:val="00330201"/>
    <w:rsid w:val="00331D0B"/>
    <w:rsid w:val="00345D53"/>
    <w:rsid w:val="00351A8A"/>
    <w:rsid w:val="003571C2"/>
    <w:rsid w:val="00370553"/>
    <w:rsid w:val="00371941"/>
    <w:rsid w:val="00372602"/>
    <w:rsid w:val="003853C1"/>
    <w:rsid w:val="003A3330"/>
    <w:rsid w:val="003A507F"/>
    <w:rsid w:val="003B29B2"/>
    <w:rsid w:val="003B63D4"/>
    <w:rsid w:val="003C1C3B"/>
    <w:rsid w:val="003C70E1"/>
    <w:rsid w:val="003D0577"/>
    <w:rsid w:val="003E4038"/>
    <w:rsid w:val="003F1550"/>
    <w:rsid w:val="00400271"/>
    <w:rsid w:val="004023C4"/>
    <w:rsid w:val="004070AB"/>
    <w:rsid w:val="0042238D"/>
    <w:rsid w:val="00423461"/>
    <w:rsid w:val="00460321"/>
    <w:rsid w:val="00461A31"/>
    <w:rsid w:val="0046364A"/>
    <w:rsid w:val="004672EC"/>
    <w:rsid w:val="00470BF9"/>
    <w:rsid w:val="004729DA"/>
    <w:rsid w:val="00472C46"/>
    <w:rsid w:val="00481F5C"/>
    <w:rsid w:val="0049751D"/>
    <w:rsid w:val="004A47BE"/>
    <w:rsid w:val="004C0B52"/>
    <w:rsid w:val="004C3B0A"/>
    <w:rsid w:val="004C59AC"/>
    <w:rsid w:val="004E668E"/>
    <w:rsid w:val="004F0694"/>
    <w:rsid w:val="004F2A8C"/>
    <w:rsid w:val="0050627B"/>
    <w:rsid w:val="0051038C"/>
    <w:rsid w:val="00516FCA"/>
    <w:rsid w:val="00520DFA"/>
    <w:rsid w:val="00535EA9"/>
    <w:rsid w:val="0054004B"/>
    <w:rsid w:val="00545ED8"/>
    <w:rsid w:val="005508C5"/>
    <w:rsid w:val="00567FB7"/>
    <w:rsid w:val="00577991"/>
    <w:rsid w:val="00580E02"/>
    <w:rsid w:val="005A1277"/>
    <w:rsid w:val="005A7516"/>
    <w:rsid w:val="005A78BD"/>
    <w:rsid w:val="005B025A"/>
    <w:rsid w:val="005B2A86"/>
    <w:rsid w:val="005C123D"/>
    <w:rsid w:val="005C54A5"/>
    <w:rsid w:val="005D5C43"/>
    <w:rsid w:val="005E649A"/>
    <w:rsid w:val="005F0238"/>
    <w:rsid w:val="005F10EB"/>
    <w:rsid w:val="005F35BF"/>
    <w:rsid w:val="005F5718"/>
    <w:rsid w:val="005F606F"/>
    <w:rsid w:val="005F71E7"/>
    <w:rsid w:val="00601492"/>
    <w:rsid w:val="0061018E"/>
    <w:rsid w:val="00611716"/>
    <w:rsid w:val="006167EC"/>
    <w:rsid w:val="00632988"/>
    <w:rsid w:val="0065216A"/>
    <w:rsid w:val="006641E0"/>
    <w:rsid w:val="00675445"/>
    <w:rsid w:val="006758EE"/>
    <w:rsid w:val="00687736"/>
    <w:rsid w:val="00696A6D"/>
    <w:rsid w:val="00697C37"/>
    <w:rsid w:val="006A764E"/>
    <w:rsid w:val="006B198D"/>
    <w:rsid w:val="006C4E4A"/>
    <w:rsid w:val="006D50C5"/>
    <w:rsid w:val="006F33FF"/>
    <w:rsid w:val="00722031"/>
    <w:rsid w:val="007223D2"/>
    <w:rsid w:val="00725704"/>
    <w:rsid w:val="00742C22"/>
    <w:rsid w:val="00750EDB"/>
    <w:rsid w:val="007511D4"/>
    <w:rsid w:val="00754933"/>
    <w:rsid w:val="00755A4B"/>
    <w:rsid w:val="00775E84"/>
    <w:rsid w:val="00787B2B"/>
    <w:rsid w:val="007B191D"/>
    <w:rsid w:val="007B7BCC"/>
    <w:rsid w:val="007D2613"/>
    <w:rsid w:val="007D62E2"/>
    <w:rsid w:val="007D66EA"/>
    <w:rsid w:val="007E71F8"/>
    <w:rsid w:val="007E7DAD"/>
    <w:rsid w:val="007F799D"/>
    <w:rsid w:val="0081572B"/>
    <w:rsid w:val="008237C3"/>
    <w:rsid w:val="00826C24"/>
    <w:rsid w:val="00831928"/>
    <w:rsid w:val="008327AB"/>
    <w:rsid w:val="00850C54"/>
    <w:rsid w:val="008635D0"/>
    <w:rsid w:val="0087198D"/>
    <w:rsid w:val="008723E4"/>
    <w:rsid w:val="008816D0"/>
    <w:rsid w:val="00887B40"/>
    <w:rsid w:val="00893B0C"/>
    <w:rsid w:val="00895783"/>
    <w:rsid w:val="008C2265"/>
    <w:rsid w:val="008C266E"/>
    <w:rsid w:val="008C3A09"/>
    <w:rsid w:val="008D6928"/>
    <w:rsid w:val="008D6E8B"/>
    <w:rsid w:val="008D6FA0"/>
    <w:rsid w:val="008F3920"/>
    <w:rsid w:val="00901EEC"/>
    <w:rsid w:val="00903C49"/>
    <w:rsid w:val="0090726B"/>
    <w:rsid w:val="009075C8"/>
    <w:rsid w:val="009121AD"/>
    <w:rsid w:val="00930804"/>
    <w:rsid w:val="009404D3"/>
    <w:rsid w:val="00944B1A"/>
    <w:rsid w:val="00945AD4"/>
    <w:rsid w:val="009516B1"/>
    <w:rsid w:val="0096367E"/>
    <w:rsid w:val="00977640"/>
    <w:rsid w:val="00984681"/>
    <w:rsid w:val="00990E07"/>
    <w:rsid w:val="009B1A5A"/>
    <w:rsid w:val="009B6D77"/>
    <w:rsid w:val="009C0FAF"/>
    <w:rsid w:val="009C2C12"/>
    <w:rsid w:val="009C5405"/>
    <w:rsid w:val="009D7117"/>
    <w:rsid w:val="009E2B00"/>
    <w:rsid w:val="009E5BE1"/>
    <w:rsid w:val="009F09D0"/>
    <w:rsid w:val="009F3969"/>
    <w:rsid w:val="00A0584F"/>
    <w:rsid w:val="00A23688"/>
    <w:rsid w:val="00A32EB7"/>
    <w:rsid w:val="00A4112F"/>
    <w:rsid w:val="00A471CD"/>
    <w:rsid w:val="00A66EAC"/>
    <w:rsid w:val="00A71ABA"/>
    <w:rsid w:val="00A71F88"/>
    <w:rsid w:val="00A734A1"/>
    <w:rsid w:val="00A87D64"/>
    <w:rsid w:val="00A87DCD"/>
    <w:rsid w:val="00A911FE"/>
    <w:rsid w:val="00A94819"/>
    <w:rsid w:val="00A94B2A"/>
    <w:rsid w:val="00AC7759"/>
    <w:rsid w:val="00AD4C5E"/>
    <w:rsid w:val="00AD4EB0"/>
    <w:rsid w:val="00AD57B3"/>
    <w:rsid w:val="00AD74E6"/>
    <w:rsid w:val="00AE46FB"/>
    <w:rsid w:val="00AF01B6"/>
    <w:rsid w:val="00AF25A5"/>
    <w:rsid w:val="00B01D56"/>
    <w:rsid w:val="00B237B0"/>
    <w:rsid w:val="00B41EAB"/>
    <w:rsid w:val="00B575C3"/>
    <w:rsid w:val="00B65B4B"/>
    <w:rsid w:val="00B66E4B"/>
    <w:rsid w:val="00B70207"/>
    <w:rsid w:val="00B7590A"/>
    <w:rsid w:val="00B82115"/>
    <w:rsid w:val="00B93D4A"/>
    <w:rsid w:val="00B94D54"/>
    <w:rsid w:val="00B96AEB"/>
    <w:rsid w:val="00BA1930"/>
    <w:rsid w:val="00BA38F2"/>
    <w:rsid w:val="00BA49AC"/>
    <w:rsid w:val="00BB3239"/>
    <w:rsid w:val="00BB347E"/>
    <w:rsid w:val="00BC5F2F"/>
    <w:rsid w:val="00C426B9"/>
    <w:rsid w:val="00C6598D"/>
    <w:rsid w:val="00C6672F"/>
    <w:rsid w:val="00C86D25"/>
    <w:rsid w:val="00C93992"/>
    <w:rsid w:val="00CA080A"/>
    <w:rsid w:val="00CA0C28"/>
    <w:rsid w:val="00CA6537"/>
    <w:rsid w:val="00CB0068"/>
    <w:rsid w:val="00CB3447"/>
    <w:rsid w:val="00CC3C48"/>
    <w:rsid w:val="00CC47F0"/>
    <w:rsid w:val="00CC7877"/>
    <w:rsid w:val="00CE04CF"/>
    <w:rsid w:val="00CE238A"/>
    <w:rsid w:val="00CF775E"/>
    <w:rsid w:val="00D02628"/>
    <w:rsid w:val="00D05E42"/>
    <w:rsid w:val="00D10818"/>
    <w:rsid w:val="00D242DD"/>
    <w:rsid w:val="00D34F19"/>
    <w:rsid w:val="00D362A3"/>
    <w:rsid w:val="00D55670"/>
    <w:rsid w:val="00D57F0E"/>
    <w:rsid w:val="00D606DA"/>
    <w:rsid w:val="00D743EA"/>
    <w:rsid w:val="00D777FD"/>
    <w:rsid w:val="00D97A9F"/>
    <w:rsid w:val="00DA079F"/>
    <w:rsid w:val="00DB7B39"/>
    <w:rsid w:val="00DC43C5"/>
    <w:rsid w:val="00DD77E0"/>
    <w:rsid w:val="00DE55D1"/>
    <w:rsid w:val="00E13AA3"/>
    <w:rsid w:val="00E14AD6"/>
    <w:rsid w:val="00E20EE1"/>
    <w:rsid w:val="00E400C5"/>
    <w:rsid w:val="00E4234C"/>
    <w:rsid w:val="00E45FE3"/>
    <w:rsid w:val="00E55388"/>
    <w:rsid w:val="00E56B22"/>
    <w:rsid w:val="00E63495"/>
    <w:rsid w:val="00E67C41"/>
    <w:rsid w:val="00E7438D"/>
    <w:rsid w:val="00E94E62"/>
    <w:rsid w:val="00EA0E49"/>
    <w:rsid w:val="00EA3835"/>
    <w:rsid w:val="00EC4E3B"/>
    <w:rsid w:val="00EE4D53"/>
    <w:rsid w:val="00EE7932"/>
    <w:rsid w:val="00F03E91"/>
    <w:rsid w:val="00F05BBC"/>
    <w:rsid w:val="00F10674"/>
    <w:rsid w:val="00F30A1F"/>
    <w:rsid w:val="00F41B6B"/>
    <w:rsid w:val="00F60E08"/>
    <w:rsid w:val="00F72FBE"/>
    <w:rsid w:val="00F74367"/>
    <w:rsid w:val="00F77FA8"/>
    <w:rsid w:val="00F864AB"/>
    <w:rsid w:val="00F95753"/>
    <w:rsid w:val="00FA1A2A"/>
    <w:rsid w:val="00FA4CD9"/>
    <w:rsid w:val="00FF3529"/>
    <w:rsid w:val="00FF48F0"/>
    <w:rsid w:val="00FF5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5F4ECE"/>
  <w15:chartTrackingRefBased/>
  <w15:docId w15:val="{25FDC94A-1941-4882-8FEC-FE4D2F15A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4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74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A74C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223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54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5405"/>
  </w:style>
  <w:style w:type="paragraph" w:styleId="Footer">
    <w:name w:val="footer"/>
    <w:basedOn w:val="Normal"/>
    <w:link w:val="FooterChar"/>
    <w:uiPriority w:val="99"/>
    <w:unhideWhenUsed/>
    <w:rsid w:val="009C54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5405"/>
  </w:style>
  <w:style w:type="character" w:styleId="Hyperlink">
    <w:name w:val="Hyperlink"/>
    <w:basedOn w:val="DefaultParagraphFont"/>
    <w:uiPriority w:val="99"/>
    <w:unhideWhenUsed/>
    <w:rsid w:val="00A2368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36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673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8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1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8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4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1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6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431132889AA24F96554698DF4849DF" ma:contentTypeVersion="8" ma:contentTypeDescription="Create a new document." ma:contentTypeScope="" ma:versionID="f0a704dc0b583745f6400b7a6ede3b5f">
  <xsd:schema xmlns:xsd="http://www.w3.org/2001/XMLSchema" xmlns:xs="http://www.w3.org/2001/XMLSchema" xmlns:p="http://schemas.microsoft.com/office/2006/metadata/properties" xmlns:ns2="b0e2d180-b979-4f8a-869c-fd1b7cad3607" targetNamespace="http://schemas.microsoft.com/office/2006/metadata/properties" ma:root="true" ma:fieldsID="89fa1077986080f9cf614ea74896021c" ns2:_="">
    <xsd:import namespace="b0e2d180-b979-4f8a-869c-fd1b7cad36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2d180-b979-4f8a-869c-fd1b7cad36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0DF0C8-EA6A-4FB9-A1EE-396ADDCB0E36}"/>
</file>

<file path=customXml/itemProps2.xml><?xml version="1.0" encoding="utf-8"?>
<ds:datastoreItem xmlns:ds="http://schemas.openxmlformats.org/officeDocument/2006/customXml" ds:itemID="{AAAE1794-42AD-4885-BCBF-67614281BB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771CAC-8A3F-48CB-99FF-5409B3E379C6}">
  <ds:schemaRefs>
    <ds:schemaRef ds:uri="http://schemas.microsoft.com/office/2006/metadata/properties"/>
    <ds:schemaRef ds:uri="http://schemas.microsoft.com/office/infopath/2007/PartnerControls"/>
    <ds:schemaRef ds:uri="6705267f-5193-4b78-b8b9-d51ce161e7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rypyn Barbacena</dc:creator>
  <cp:keywords/>
  <dc:description/>
  <cp:lastModifiedBy>DIANNE VILLAR</cp:lastModifiedBy>
  <cp:revision>16</cp:revision>
  <cp:lastPrinted>2023-11-06T04:00:00Z</cp:lastPrinted>
  <dcterms:created xsi:type="dcterms:W3CDTF">2023-10-02T04:11:00Z</dcterms:created>
  <dcterms:modified xsi:type="dcterms:W3CDTF">2024-10-21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8ACCA036437B43953C08145FC2C407</vt:lpwstr>
  </property>
  <property fmtid="{D5CDD505-2E9C-101B-9397-08002B2CF9AE}" pid="3" name="GrammarlyDocumentId">
    <vt:lpwstr>14b6dc94df12fcea8d21c3c9b2f87a8314f348f28d278d67dadb5718a6f62c66</vt:lpwstr>
  </property>
</Properties>
</file>